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0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yellowfin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atch,YFT_NOA_Catch,YFT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omp,YFT_NOA_Comp,YFT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dcterms:created xsi:type="dcterms:W3CDTF">2024-08-20T16:26:52Z</dcterms:created>
  <dcterms:modified xsi:type="dcterms:W3CDTF">2024-08-20T16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  <property fmtid="{D5CDD505-2E9C-101B-9397-08002B2CF9AE}" pid="3" name="output">
    <vt:lpwstr/>
  </property>
</Properties>
</file>